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BF2F9B" w:rsidRDefault="007B3889" w:rsidP="00C048B6">
      <w:pPr>
        <w:spacing w:after="0"/>
        <w:ind w:right="1737"/>
        <w:jc w:val="center"/>
        <w:rPr>
          <w:rFonts w:ascii="AvantGarde Bold" w:hAnsi="AvantGarde Bold" w:cs="Arial"/>
          <w:b/>
          <w:color w:val="005487"/>
          <w:sz w:val="44"/>
          <w:szCs w:val="28"/>
        </w:rPr>
      </w:pPr>
      <w:r w:rsidRPr="000A5FF9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column">
              <wp:posOffset>7900035</wp:posOffset>
            </wp:positionH>
            <wp:positionV relativeFrom="paragraph">
              <wp:posOffset>-513715</wp:posOffset>
            </wp:positionV>
            <wp:extent cx="949325" cy="949325"/>
            <wp:effectExtent l="0" t="0" r="3175" b="3175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325" cy="94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5FF9">
        <w:rPr>
          <w:rFonts w:ascii="Arial" w:hAnsi="Arial" w:cs="Arial"/>
          <w:b/>
          <w:sz w:val="44"/>
          <w:szCs w:val="28"/>
        </w:rPr>
        <w:t xml:space="preserve">           </w:t>
      </w:r>
      <w:r w:rsidR="000A5FF9">
        <w:rPr>
          <w:rFonts w:ascii="Arial" w:hAnsi="Arial" w:cs="Arial"/>
          <w:b/>
          <w:sz w:val="44"/>
          <w:szCs w:val="28"/>
        </w:rPr>
        <w:t xml:space="preserve">      </w:t>
      </w:r>
      <w:r w:rsidR="00862296" w:rsidRPr="00BF2F9B">
        <w:rPr>
          <w:rFonts w:ascii="AvantGarde Bold" w:hAnsi="AvantGarde Bold" w:cs="Arial"/>
          <w:b/>
          <w:color w:val="005487"/>
          <w:sz w:val="44"/>
          <w:szCs w:val="28"/>
        </w:rPr>
        <w:t>Shop</w:t>
      </w:r>
      <w:r w:rsidR="00473DAD" w:rsidRPr="00BF2F9B">
        <w:rPr>
          <w:rFonts w:ascii="AvantGarde Bold" w:hAnsi="AvantGarde Bold" w:cs="Arial"/>
          <w:b/>
          <w:color w:val="005487"/>
          <w:sz w:val="44"/>
          <w:szCs w:val="28"/>
        </w:rPr>
        <w:t>/Warehouse</w:t>
      </w:r>
      <w:r w:rsidR="00F71EB0" w:rsidRPr="00BF2F9B">
        <w:rPr>
          <w:rFonts w:ascii="AvantGarde Bold" w:hAnsi="AvantGarde Bold" w:cs="Arial"/>
          <w:b/>
          <w:color w:val="005487"/>
          <w:sz w:val="44"/>
          <w:szCs w:val="28"/>
        </w:rPr>
        <w:t xml:space="preserve"> Inspection Checklist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RPr="000A5FF9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0A5FF9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0A5FF9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0A5FF9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0A5FF9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0A5FF9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0A5FF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0A5FF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0A5FF9">
              <w:rPr>
                <w:rFonts w:ascii="Arial" w:hAnsi="Arial" w:cs="Arial"/>
                <w:noProof/>
              </w:rPr>
              <w:t>Quarterly</w:t>
            </w:r>
            <w:r w:rsidRPr="000A5FF9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0A5FF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0A5FF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0A5FF9">
              <w:rPr>
                <w:rFonts w:ascii="Arial" w:hAnsi="Arial" w:cs="Arial"/>
                <w:noProof/>
              </w:rPr>
              <w:t>Annual</w:t>
            </w:r>
            <w:r w:rsidRPr="000A5FF9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0A5FF9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0A5FF9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0A5FF9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RPr="000A5FF9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0A5FF9" w:rsidRDefault="007B3889" w:rsidP="006B515B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0A5FF9">
              <w:rPr>
                <w:rFonts w:ascii="Arial" w:hAnsi="Arial" w:cs="Arial"/>
                <w:b/>
                <w:noProof/>
                <w:sz w:val="24"/>
              </w:rPr>
              <w:t xml:space="preserve">All No answers need corrective actions identified </w:t>
            </w:r>
            <w:r w:rsidR="004F060E" w:rsidRPr="000A5FF9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0A5FF9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BF2F9B" w:rsidRDefault="002E78DD" w:rsidP="006B515B">
            <w:pPr>
              <w:ind w:left="9"/>
              <w:jc w:val="center"/>
              <w:rPr>
                <w:rFonts w:ascii="Arial" w:hAnsi="Arial" w:cs="Arial"/>
                <w:b/>
              </w:rPr>
            </w:pPr>
            <w:r w:rsidRPr="00BF2F9B">
              <w:rPr>
                <w:rFonts w:ascii="Arial" w:hAnsi="Arial" w:cs="Arial"/>
                <w:b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BF2F9B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BF2F9B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BF2F9B">
              <w:rPr>
                <w:rFonts w:ascii="Arial" w:hAnsi="Arial" w:cs="Arial"/>
                <w:color w:val="005487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BF2F9B" w:rsidRDefault="002E78DD" w:rsidP="006B515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BF2F9B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BF2F9B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BF2F9B" w:rsidRDefault="007B3889" w:rsidP="006B515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BF2F9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34141E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34141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A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re all exi</w:t>
            </w:r>
            <w:r w:rsidRPr="002E3561">
              <w:rPr>
                <w:rFonts w:ascii="Arial" w:hAnsi="Arial" w:cs="Arial"/>
                <w:sz w:val="20"/>
                <w:szCs w:val="20"/>
              </w:rPr>
              <w:t>t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s</w:t>
            </w:r>
            <w:r w:rsidRPr="002E3561">
              <w:rPr>
                <w:rFonts w:ascii="Arial" w:hAnsi="Arial" w:cs="Arial"/>
                <w:sz w:val="20"/>
                <w:szCs w:val="20"/>
              </w:rPr>
              <w:t xml:space="preserve"> clea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141E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34141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Are all stairs clear, in good order</w:t>
            </w:r>
            <w:r w:rsidR="00636820">
              <w:rPr>
                <w:rFonts w:ascii="Arial" w:hAnsi="Arial" w:cs="Arial"/>
                <w:sz w:val="20"/>
                <w:szCs w:val="20"/>
              </w:rPr>
              <w:t>,</w:t>
            </w:r>
            <w:r w:rsidRPr="002E3561">
              <w:rPr>
                <w:rFonts w:ascii="Arial" w:hAnsi="Arial" w:cs="Arial"/>
                <w:sz w:val="20"/>
                <w:szCs w:val="20"/>
              </w:rPr>
              <w:t xml:space="preserve"> and free of debri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141E" w:rsidRPr="000A5FF9" w:rsidTr="002E3561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34141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BD7BD4" w:rsidP="00BD7BD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f</w:t>
            </w:r>
            <w:r w:rsidR="0034141E" w:rsidRPr="002E3561">
              <w:rPr>
                <w:rFonts w:ascii="Arial" w:hAnsi="Arial" w:cs="Arial"/>
                <w:sz w:val="20"/>
                <w:szCs w:val="20"/>
              </w:rPr>
              <w:t xml:space="preserve">ire extinguishers in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34141E" w:rsidRPr="002E3561">
              <w:rPr>
                <w:rFonts w:ascii="Arial" w:hAnsi="Arial" w:cs="Arial"/>
                <w:sz w:val="20"/>
                <w:szCs w:val="20"/>
              </w:rPr>
              <w:t>appropriate places and in good orde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141E" w:rsidRPr="000A5FF9" w:rsidTr="002E3561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34141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2E3561" w:rsidRDefault="0034141E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Electrical panels closed and properly label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0A5FF9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E78DD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BD7BD4" w:rsidP="002E3561">
            <w:pPr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Do a</w:t>
            </w:r>
            <w:r w:rsidR="0034141E" w:rsidRPr="002E3561">
              <w:rPr>
                <w:rFonts w:ascii="Arial" w:hAnsi="Arial" w:cs="Arial"/>
                <w:sz w:val="20"/>
                <w:szCs w:val="20"/>
              </w:rPr>
              <w:t>ll electrical outlets have covers in good condition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0A5FF9" w:rsidRDefault="002E78DD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0A5FF9" w:rsidRDefault="002E78DD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0A5FF9" w:rsidRDefault="002E78DD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E78DD" w:rsidRPr="000A5FF9" w:rsidRDefault="002E78DD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0A5FF9" w:rsidRDefault="002E78DD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E78DD" w:rsidRPr="000A5FF9" w:rsidRDefault="002E78DD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A00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7B3889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Is electrical machinery in good condition and properly ground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A00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34141E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All walkways (min. 24”) are clear of debris and tripping hazards</w:t>
            </w:r>
            <w:r w:rsidR="00B3618F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A00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s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torage shelves secure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 xml:space="preserve"> to prevent tipping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 xml:space="preserve">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A00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ppropriate lighting for work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 xml:space="preserve"> tasks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is it 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regularly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A00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35A00" w:rsidRPr="002E3561" w:rsidRDefault="00735A00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E3AE4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e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 xml:space="preserve">ffective </w:t>
            </w:r>
            <w:r>
              <w:rPr>
                <w:rFonts w:ascii="Arial" w:hAnsi="Arial" w:cs="Arial"/>
                <w:sz w:val="20"/>
                <w:szCs w:val="20"/>
              </w:rPr>
              <w:t>v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entilation for work task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35A00" w:rsidRPr="000A5FF9" w:rsidRDefault="00735A00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060E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2E3561" w:rsidRDefault="004F060E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t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ools properly placed, secured, and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060E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2E3561" w:rsidRDefault="004F060E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4F060E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e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lectrical ground plug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060E" w:rsidRPr="000A5FF9" w:rsidRDefault="004F060E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64F7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164F7" w:rsidRPr="002E3561" w:rsidRDefault="007164F7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164F7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r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equired personal protective equipment available to employe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64F7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164F7" w:rsidRPr="002E3561" w:rsidRDefault="007164F7" w:rsidP="006B515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164F7" w:rsidRPr="002E3561" w:rsidRDefault="00B3618F" w:rsidP="00B3618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 xml:space="preserve">guards in place </w:t>
            </w:r>
            <w:r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7164F7" w:rsidRPr="002E3561">
              <w:rPr>
                <w:rFonts w:ascii="Arial" w:hAnsi="Arial" w:cs="Arial"/>
                <w:sz w:val="20"/>
                <w:szCs w:val="20"/>
              </w:rPr>
              <w:t>properly secur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164F7" w:rsidRPr="000A5FF9" w:rsidRDefault="007164F7" w:rsidP="006B515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164F7" w:rsidRPr="000A5FF9" w:rsidRDefault="007164F7" w:rsidP="006B515B">
            <w:pPr>
              <w:rPr>
                <w:rFonts w:ascii="Arial" w:hAnsi="Arial" w:cs="Arial"/>
              </w:rPr>
            </w:pPr>
          </w:p>
        </w:tc>
      </w:tr>
    </w:tbl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D778AF" w:rsidRPr="000A5FF9" w:rsidRDefault="00D778AF">
      <w:pPr>
        <w:rPr>
          <w:rFonts w:ascii="Arial" w:hAnsi="Arial" w:cs="Arial"/>
        </w:rPr>
      </w:pPr>
    </w:p>
    <w:p w:rsidR="00BF2F9B" w:rsidRDefault="00BF2F9B">
      <w:pPr>
        <w:rPr>
          <w:rFonts w:ascii="Arial" w:hAnsi="Arial" w:cs="Arial"/>
        </w:rPr>
      </w:pPr>
    </w:p>
    <w:p w:rsidR="00BF2F9B" w:rsidRPr="00BF2F9B" w:rsidRDefault="00BF2F9B" w:rsidP="00BF2F9B">
      <w:pPr>
        <w:rPr>
          <w:rFonts w:ascii="Arial" w:hAnsi="Arial" w:cs="Arial"/>
        </w:rPr>
      </w:pPr>
    </w:p>
    <w:p w:rsidR="00BF2F9B" w:rsidRDefault="00BF2F9B" w:rsidP="00BF2F9B">
      <w:pPr>
        <w:rPr>
          <w:rFonts w:ascii="Arial" w:hAnsi="Arial" w:cs="Arial"/>
        </w:rPr>
      </w:pPr>
    </w:p>
    <w:p w:rsidR="00D778AF" w:rsidRPr="00BF2F9B" w:rsidRDefault="00D778AF" w:rsidP="00BF2F9B">
      <w:pPr>
        <w:jc w:val="right"/>
        <w:rPr>
          <w:rFonts w:ascii="Arial" w:hAnsi="Arial" w:cs="Arial"/>
        </w:rPr>
      </w:pPr>
    </w:p>
    <w:tbl>
      <w:tblPr>
        <w:tblStyle w:val="TableGrid"/>
        <w:tblpPr w:leftFromText="180" w:rightFromText="180" w:vertAnchor="page" w:horzAnchor="margin" w:tblpXSpec="center" w:tblpY="1191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BF712F" w:rsidRPr="000A5FF9" w:rsidTr="00BF712F">
        <w:trPr>
          <w:cantSplit/>
          <w:trHeight w:val="665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BF2F9B" w:rsidRDefault="00BF712F" w:rsidP="00BF712F">
            <w:pPr>
              <w:ind w:left="9"/>
              <w:jc w:val="center"/>
              <w:rPr>
                <w:rFonts w:ascii="Arial" w:hAnsi="Arial" w:cs="Arial"/>
                <w:b/>
              </w:rPr>
            </w:pPr>
            <w:r w:rsidRPr="00BF2F9B">
              <w:rPr>
                <w:rFonts w:ascii="Arial" w:hAnsi="Arial" w:cs="Arial"/>
                <w:b/>
                <w:color w:val="005487"/>
                <w:sz w:val="48"/>
              </w:rPr>
              <w:lastRenderedPageBreak/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BF2F9B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BF2F9B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BF712F" w:rsidRPr="00BF2F9B" w:rsidRDefault="00BF712F" w:rsidP="00BF712F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BF2F9B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BF2F9B" w:rsidRDefault="00BF712F" w:rsidP="00BF712F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BF2F9B" w:rsidRDefault="00BF712F" w:rsidP="00BF712F">
            <w:pPr>
              <w:ind w:left="672"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BF2F9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0A5FF9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A5FF9" w:rsidRPr="002E3561" w:rsidRDefault="000A5FF9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A5FF9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c</w:t>
            </w:r>
            <w:r w:rsidR="000A5FF9" w:rsidRPr="002E3561">
              <w:rPr>
                <w:rFonts w:ascii="Arial" w:hAnsi="Arial" w:cs="Arial"/>
                <w:sz w:val="20"/>
                <w:szCs w:val="20"/>
              </w:rPr>
              <w:t>hemicals stored according to S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5FF9" w:rsidRPr="000A5FF9" w:rsidRDefault="000A5FF9" w:rsidP="000A5FF9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5FF9" w:rsidRPr="000A5FF9" w:rsidRDefault="000A5FF9" w:rsidP="000A5FF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5FF9" w:rsidRPr="000A5FF9" w:rsidRDefault="000A5FF9" w:rsidP="000A5FF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A5FF9" w:rsidRPr="000A5FF9" w:rsidRDefault="000A5FF9" w:rsidP="000A5FF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5FF9" w:rsidRPr="000A5FF9" w:rsidRDefault="000A5FF9" w:rsidP="000A5FF9">
            <w:pPr>
              <w:rPr>
                <w:rFonts w:ascii="Arial" w:hAnsi="Arial" w:cs="Arial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5FF9" w:rsidRPr="000A5FF9" w:rsidRDefault="000A5FF9" w:rsidP="000A5FF9">
            <w:pPr>
              <w:rPr>
                <w:rFonts w:ascii="Arial" w:hAnsi="Arial" w:cs="Arial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c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 xml:space="preserve">ompressed 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 xml:space="preserve">as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ylinders secured and stored prope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chemical containers labeled and legibl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pStyle w:val="Heading1"/>
              <w:ind w:left="72" w:hanging="14"/>
              <w:outlineLvl w:val="0"/>
              <w:rPr>
                <w:rFonts w:ascii="Arial" w:hAnsi="Arial" w:cs="Arial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f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lammable materials stored in accordance with Cal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OSHA standards §5531 to §5543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2E356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SDS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 xml:space="preserve"> available for all chemicals stored in building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c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hemical waste properly disposed</w:t>
            </w:r>
            <w:r>
              <w:rPr>
                <w:rFonts w:ascii="Arial" w:hAnsi="Arial" w:cs="Arial"/>
                <w:sz w:val="20"/>
                <w:szCs w:val="20"/>
              </w:rPr>
              <w:t xml:space="preserve"> of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ppropriate security light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 f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acility secure and locked to prevent unwanted ent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2E3561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BF712F" w:rsidP="002E3561">
            <w:pPr>
              <w:rPr>
                <w:rFonts w:ascii="Arial" w:hAnsi="Arial" w:cs="Arial"/>
                <w:sz w:val="20"/>
                <w:szCs w:val="20"/>
              </w:rPr>
            </w:pPr>
            <w:r w:rsidRPr="002E3561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2E3561" w:rsidRDefault="005E0D9E" w:rsidP="005E0D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o</w:t>
            </w:r>
            <w:r w:rsidR="00BF712F" w:rsidRPr="002E3561">
              <w:rPr>
                <w:rFonts w:ascii="Arial" w:hAnsi="Arial" w:cs="Arial"/>
                <w:sz w:val="20"/>
                <w:szCs w:val="20"/>
              </w:rPr>
              <w:t>utside walking surfaces free of trip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F712F" w:rsidRPr="000A5FF9" w:rsidRDefault="00BF712F" w:rsidP="00BF712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712F" w:rsidRPr="000A5FF9" w:rsidTr="00BF712F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F712F" w:rsidRPr="000A5FF9" w:rsidRDefault="00BF712F" w:rsidP="00BF712F">
            <w:pPr>
              <w:rPr>
                <w:rFonts w:ascii="Arial" w:hAnsi="Arial" w:cs="Arial"/>
              </w:rPr>
            </w:pPr>
          </w:p>
          <w:p w:rsidR="00BF712F" w:rsidRPr="000A5FF9" w:rsidRDefault="00BF712F" w:rsidP="00BF2F9B">
            <w:pPr>
              <w:rPr>
                <w:rFonts w:ascii="Arial" w:hAnsi="Arial" w:cs="Arial"/>
              </w:rPr>
            </w:pPr>
            <w:r w:rsidRPr="000A5FF9">
              <w:rPr>
                <w:rFonts w:ascii="Arial" w:hAnsi="Arial" w:cs="Arial"/>
              </w:rPr>
              <w:t xml:space="preserve">Person </w:t>
            </w:r>
            <w:r w:rsidR="00BF2F9B">
              <w:rPr>
                <w:rFonts w:ascii="Arial" w:hAnsi="Arial" w:cs="Arial"/>
              </w:rPr>
              <w:t>C</w:t>
            </w:r>
            <w:r w:rsidRPr="000A5FF9">
              <w:rPr>
                <w:rFonts w:ascii="Arial" w:hAnsi="Arial" w:cs="Arial"/>
              </w:rPr>
              <w:t>onducting Inspection: ________________________________________            Date: __________________________</w:t>
            </w:r>
          </w:p>
        </w:tc>
      </w:tr>
    </w:tbl>
    <w:p w:rsidR="00D778AF" w:rsidRPr="000A5FF9" w:rsidRDefault="00D778AF" w:rsidP="00D778AF">
      <w:pPr>
        <w:rPr>
          <w:rFonts w:ascii="Arial" w:hAnsi="Arial" w:cs="Arial"/>
        </w:rPr>
      </w:pPr>
    </w:p>
    <w:sectPr w:rsidR="00D778AF" w:rsidRPr="000A5FF9" w:rsidSect="00BF712F">
      <w:footerReference w:type="default" r:id="rId8"/>
      <w:headerReference w:type="first" r:id="rId9"/>
      <w:footerReference w:type="first" r:id="rId10"/>
      <w:pgSz w:w="15840" w:h="12240" w:orient="landscape"/>
      <w:pgMar w:top="144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12F" w:rsidRDefault="00BF712F" w:rsidP="00BF712F">
      <w:pPr>
        <w:spacing w:after="0" w:line="240" w:lineRule="auto"/>
      </w:pPr>
      <w:r>
        <w:separator/>
      </w:r>
    </w:p>
  </w:endnote>
  <w:end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B5B" w:rsidRPr="0042482A" w:rsidRDefault="007C1B5B" w:rsidP="007C1B5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ptab w:relativeTo="margin" w:alignment="right" w:leader="none"/>
    </w:r>
    <w:r w:rsidRPr="007C1B5B">
      <w:rPr>
        <w:rFonts w:ascii="Arial" w:hAnsi="Arial" w:cstheme="majorBidi"/>
        <w:sz w:val="18"/>
        <w:szCs w:val="18"/>
      </w:rPr>
      <w:t xml:space="preserve"> </w:t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Blank Hazard Inspection Checklist</w:t>
    </w:r>
  </w:p>
  <w:p w:rsidR="007C1B5B" w:rsidRPr="0042482A" w:rsidRDefault="007C1B5B" w:rsidP="007C1B5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FF9" w:rsidRPr="0042482A" w:rsidRDefault="000A5FF9" w:rsidP="000A5FF9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Blank Hazard Inspection Checklist</w:t>
    </w:r>
  </w:p>
  <w:p w:rsidR="000A5FF9" w:rsidRPr="0042482A" w:rsidRDefault="000A5FF9" w:rsidP="000A5FF9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0A5FF9" w:rsidRPr="000A5FF9" w:rsidRDefault="000A5FF9" w:rsidP="000A5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12F" w:rsidRDefault="00BF712F" w:rsidP="00BF712F">
      <w:pPr>
        <w:spacing w:after="0" w:line="240" w:lineRule="auto"/>
      </w:pPr>
      <w:r>
        <w:separator/>
      </w:r>
    </w:p>
  </w:footnote>
  <w:foot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FF9" w:rsidRDefault="000A5FF9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B9E6428" wp14:editId="06754A88">
              <wp:simplePos x="0" y="0"/>
              <wp:positionH relativeFrom="column">
                <wp:posOffset>2126511</wp:posOffset>
              </wp:positionH>
              <wp:positionV relativeFrom="paragraph">
                <wp:posOffset>-58420</wp:posOffset>
              </wp:positionV>
              <wp:extent cx="4962525" cy="2743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A5FF9" w:rsidRPr="00E374B8" w:rsidRDefault="000A5FF9" w:rsidP="000A5FF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B9E64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7.45pt;margin-top:-4.6pt;width:390.75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" stroked="f">
              <v:textbox>
                <w:txbxContent>
                  <w:p w:rsidR="000A5FF9" w:rsidRPr="00E374B8" w:rsidRDefault="000A5FF9" w:rsidP="000A5FF9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This model form/template </w:t>
                    </w:r>
                    <w:proofErr w:type="gramStart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must be customized</w:t>
                    </w:r>
                    <w:proofErr w:type="gramEnd"/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 xml:space="preserve">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NjIzMzUyNjYzN7VU0lEKTi0uzszPAykwrAUAsbo99iwAAAA="/>
  </w:docVars>
  <w:rsids>
    <w:rsidRoot w:val="00961418"/>
    <w:rsid w:val="000A5FF9"/>
    <w:rsid w:val="001E55C6"/>
    <w:rsid w:val="002037EC"/>
    <w:rsid w:val="00253CA4"/>
    <w:rsid w:val="00263E54"/>
    <w:rsid w:val="00271B9D"/>
    <w:rsid w:val="002A0C38"/>
    <w:rsid w:val="002E3561"/>
    <w:rsid w:val="002E78DD"/>
    <w:rsid w:val="0034141E"/>
    <w:rsid w:val="0044798E"/>
    <w:rsid w:val="00473DAD"/>
    <w:rsid w:val="004C411C"/>
    <w:rsid w:val="004F060E"/>
    <w:rsid w:val="005E0D9E"/>
    <w:rsid w:val="00634F15"/>
    <w:rsid w:val="00636820"/>
    <w:rsid w:val="006B515B"/>
    <w:rsid w:val="00702FBB"/>
    <w:rsid w:val="007164F7"/>
    <w:rsid w:val="00735A00"/>
    <w:rsid w:val="007B3889"/>
    <w:rsid w:val="007C1B5B"/>
    <w:rsid w:val="00862296"/>
    <w:rsid w:val="00961418"/>
    <w:rsid w:val="009E1384"/>
    <w:rsid w:val="00A50AB8"/>
    <w:rsid w:val="00AE3AE4"/>
    <w:rsid w:val="00AE48B3"/>
    <w:rsid w:val="00B3618F"/>
    <w:rsid w:val="00BD7BD4"/>
    <w:rsid w:val="00BF2F9B"/>
    <w:rsid w:val="00BF712F"/>
    <w:rsid w:val="00C048B6"/>
    <w:rsid w:val="00CB37AD"/>
    <w:rsid w:val="00D2620D"/>
    <w:rsid w:val="00D330F1"/>
    <w:rsid w:val="00D778AF"/>
    <w:rsid w:val="00DF674C"/>
    <w:rsid w:val="00E855BA"/>
    <w:rsid w:val="00F7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9A423AC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12F"/>
  </w:style>
  <w:style w:type="paragraph" w:styleId="Footer">
    <w:name w:val="footer"/>
    <w:basedOn w:val="Normal"/>
    <w:link w:val="Foot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4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30A40-B708-471C-9FD5-922C9E706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10</cp:revision>
  <dcterms:created xsi:type="dcterms:W3CDTF">2020-05-18T16:12:00Z</dcterms:created>
  <dcterms:modified xsi:type="dcterms:W3CDTF">2020-07-07T22:05:00Z</dcterms:modified>
</cp:coreProperties>
</file>